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for</w:t>
      </w:r>
      <w:r>
        <w:t xml:space="preserve"> </w:t>
      </w:r>
      <w:r>
        <w:t xml:space="preserve">Nigeria</w:t>
      </w:r>
      <w:r>
        <w:t xml:space="preserve"> </w:t>
      </w:r>
      <w:r>
        <w:t xml:space="preserve">Abuja</w:t>
      </w:r>
    </w:p>
    <w:bookmarkStart w:id="20" w:name="occupational-therapist-cover-letter"/>
    <w:p>
      <w:pPr>
        <w:pStyle w:val="Heading1"/>
      </w:pPr>
      <w:r>
        <w:t xml:space="preserve">Occupational Therapist Cover Letter</w:t>
      </w:r>
    </w:p>
    <w:p>
      <w:pPr>
        <w:pStyle w:val="FirstParagraph"/>
      </w:pPr>
      <w:r>
        <w:rPr>
          <w:bCs/>
          <w:b/>
        </w:rPr>
        <w:t xml:space="preserve">Dear [Recipient's Name/Title]</w:t>
      </w:r>
      <w:r>
        <w:t xml:space="preserve">,</w:t>
      </w:r>
    </w:p>
    <w:p>
      <w:pPr>
        <w:pStyle w:val="BodyText"/>
      </w:pPr>
      <w:r>
        <w:t xml:space="preserve">I am writing to express my interest in the Occupational Therapist position at [Clinic/Hospital Name] in Nigeria Abuja. As a dedicated and compassionate professional with a passion for empowering individuals to lead independent and fulfilling lives, I am eager to contribute my skills, experience, and commitment to healthcare excellence in this dynamic region. This opportunity aligns perfectly with my career goals of making a meaningful impact on the community through occupational therapy services tailored to the unique needs of Nigeria Abuja’s population.</w:t>
      </w:r>
    </w:p>
    <w:p>
      <w:pPr>
        <w:pStyle w:val="BodyText"/>
      </w:pPr>
      <w:r>
        <w:t xml:space="preserve">As an Occupational Therapist with [X years] of experience, I have developed a strong foundation in assessing, treating, and supporting patients across diverse demographics. My work has focused on helping individuals regain functional independence after injuries, surgeries, or developmental challenges. Whether working with children to improve motor skills or adults recovering from strokes or chronic conditions, I approach each case with empathy, creativity, and evidence-based practices. The role of an Occupational Therapist in Nigeria Abuja is particularly vital given the region’s growing healthcare demands and the need for specialized rehabilitation services. I am excited about the possibility of contributing to this critical field while serving a community that values innovation and cultural sensitivity.</w:t>
      </w:r>
    </w:p>
    <w:p>
      <w:pPr>
        <w:pStyle w:val="BodyText"/>
      </w:pPr>
      <w:r>
        <w:t xml:space="preserve">My experience in Nigeria Abuja has exposed me to a unique set of challenges and opportunities. The healthcare landscape here is evolving rapidly, with increasing awareness of the importance of rehabilitation and mental health support. As an Occupational Therapist, I have collaborated with multidisciplinary teams, including physiotherapists, psychologists, and social workers, to create holistic care plans that address both physical and emotional well-being. For instance, during my time at [Previous Workplace], I designed a community-based program for stroke survivors in Abuja that integrated culturally relevant activities to improve their daily living skills. This initiative not only enhanced patients’ quality of life but also strengthened the trust between healthcare providers and local families.</w:t>
      </w:r>
    </w:p>
    <w:p>
      <w:pPr>
        <w:pStyle w:val="BodyText"/>
      </w:pPr>
      <w:r>
        <w:t xml:space="preserve">What sets me apart as an Occupational Therapist is my ability to adapt interventions to individual needs while maintaining a focus on long-term goals. In Nigeria Abuja, where access to resources can vary, I have learned to be resourceful and innovative. For example, I developed low-cost therapeutic tools using locally available materials and trained caregivers to support their loved ones at home. This approach not only maximized the impact of my services but also empowered families to take an active role in the recovery process. I am confident that these skills will allow me to thrive in your organization’s environment, where flexibility and community engagement are essential.</w:t>
      </w:r>
    </w:p>
    <w:p>
      <w:pPr>
        <w:pStyle w:val="BodyText"/>
      </w:pPr>
      <w:r>
        <w:t xml:space="preserve">One of my core motivations as an Occupational Therapist is the belief that every individual deserves the opportunity to live life to their fullest potential. In Nigeria Abuja, this mission is especially resonant, as many residents face barriers related to mobility, accessibility, and socioeconomic factors. My work has always been guided by a deep respect for cultural diversity and a commitment to understanding the social determinants of health. For example, I have conducted workshops in Abuja’s underserved communities to educate families on the importance of early intervention for developmental delays, ensuring that children receive timely support. This aligns with my goal of bridging gaps in healthcare access and fostering a more inclusive society.</w:t>
      </w:r>
    </w:p>
    <w:p>
      <w:pPr>
        <w:pStyle w:val="BodyText"/>
      </w:pPr>
      <w:r>
        <w:t xml:space="preserve">I am particularly drawn to [Clinic/Hospital Name] because of its reputation for excellence in patient care and its dedication to advancing occupational therapy practices. I admire your organization’s focus on [specific value, e.g., "innovative rehabilitation programs" or "community outreach initiatives"], which directly reflects my own professional values. I am eager to bring my expertise in areas such as pediatric therapy, geriatric care, and mental health support to contribute to your team’s success. Additionally, I am keen to collaborate with local stakeholders to expand the reach of occupational therapy services across Nigeria Abuja.</w:t>
      </w:r>
    </w:p>
    <w:p>
      <w:pPr>
        <w:pStyle w:val="BodyText"/>
      </w:pPr>
      <w:r>
        <w:t xml:space="preserve">My educational background includes a [Bachelor’s/Master’s] degree in Occupational Therapy from [University Name], where I graduated with honors and participated in research projects focused on [specific topic, e.g., "rehabilitation outcomes in low-resource settings"]. I am also a licensed and registered member of the [Nigerian Occupational Therapy Association or relevant body], which ensures that my practice adheres to the highest standards of professionalism. Continuously updating my knowledge through workshops and certifications has allowed me to stay current with advancements in the field, such as telehealth integration and sensory-based interventions.</w:t>
      </w:r>
    </w:p>
    <w:p>
      <w:pPr>
        <w:pStyle w:val="BodyText"/>
      </w:pPr>
      <w:r>
        <w:t xml:space="preserve">In Nigeria Abuja, where healthcare systems are continuously evolving, I believe the role of an Occupational Therapist is more important than ever. My experience in navigating complex healthcare environments and my ability to build strong relationships with patients and families make me a valuable asset to your team. I am confident that my skills in clinical assessment, treatment planning, and community engagement will enable me to contribute meaningfully to [Clinic/Hospital Name]’s mission of improving lives through occupational therapy.</w:t>
      </w:r>
    </w:p>
    <w:p>
      <w:pPr>
        <w:pStyle w:val="BodyText"/>
      </w:pPr>
      <w:r>
        <w:t xml:space="preserve">Thank you for considering my application for the Occupational Therapist position. I would welcome the opportunity to discuss how my background, skills, and passion align with your organization’s goals. I am available at [Your Phone Number] or [Your Email Address] and am happy to accommodate an interview at your convenience. I look forward to the possibility of contributing to the continued growth and success of occupational therapy in Nigeria Abuja.</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for Nigeria Abuja</dc:title>
  <dc:creator/>
  <dc:language>en</dc:language>
  <cp:keywords/>
  <dcterms:created xsi:type="dcterms:W3CDTF">2026-07-24T12:30:57Z</dcterms:created>
  <dcterms:modified xsi:type="dcterms:W3CDTF">2026-07-24T12:30:57Z</dcterms:modified>
</cp:coreProperties>
</file>

<file path=docProps/custom.xml><?xml version="1.0" encoding="utf-8"?>
<Properties xmlns="http://schemas.openxmlformats.org/officeDocument/2006/custom-properties" xmlns:vt="http://schemas.openxmlformats.org/officeDocument/2006/docPropsVTypes"/>
</file>